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6"/>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AtoN"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AtoN</w:t>
      </w:r>
    </w:p>
    <w:p>
      <w:pPr>
        <w:pStyle w:val="BodyText"/>
      </w:pPr>
      <w:r>
        <w:t xml:space="preserve">Figure 2 also captures cases where the AtoN incident reported is considered as urgent by the AtoN Authority. The business process thatis followed in those cases, is further described in Figure </w:t>
      </w:r>
      <w:r>
        <w:rPr>
          <w:b/>
          <w:bCs/>
        </w:rPr>
        <w:t xml:space="preserve">¿fig:business_process_s124?</w:t>
      </w:r>
      <w:r>
        <w:t xml:space="preserve">.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5"/>
    <w:bookmarkEnd w:id="36"/>
    <w:bookmarkEnd w:id="37"/>
    <w:bookmarkStart w:id="38"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9"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8"/>
    <w:bookmarkStart w:id="40"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9"/>
    <w:bookmarkStart w:id="41"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40"/>
    <w:bookmarkEnd w:id="41"/>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B49B7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